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EF936B" w14:textId="38D87467" w:rsidR="00013987" w:rsidRDefault="00B72224" w:rsidP="00B72224">
      <w:pPr>
        <w:pStyle w:val="Title"/>
        <w:jc w:val="center"/>
        <w:rPr>
          <w:sz w:val="36"/>
          <w:szCs w:val="36"/>
        </w:rPr>
      </w:pPr>
      <w:r>
        <w:rPr>
          <w:sz w:val="36"/>
          <w:szCs w:val="36"/>
        </w:rPr>
        <w:t>42 RULES AND ENTRY FORM</w:t>
      </w:r>
    </w:p>
    <w:p w14:paraId="62F6605E" w14:textId="20DBE4E5" w:rsidR="00B72224" w:rsidRDefault="00B72224" w:rsidP="00D068B0">
      <w:pPr>
        <w:spacing w:line="240" w:lineRule="auto"/>
      </w:pPr>
    </w:p>
    <w:p w14:paraId="2EE8EA80" w14:textId="075DFCBE" w:rsidR="00B72224" w:rsidRPr="00D068B0" w:rsidRDefault="00B72224" w:rsidP="00D068B0">
      <w:pPr>
        <w:pStyle w:val="ListParagraph"/>
        <w:numPr>
          <w:ilvl w:val="0"/>
          <w:numId w:val="1"/>
        </w:numPr>
        <w:spacing w:line="240" w:lineRule="auto"/>
        <w:rPr>
          <w:b/>
          <w:bCs/>
          <w:sz w:val="28"/>
          <w:szCs w:val="28"/>
        </w:rPr>
      </w:pPr>
      <w:r w:rsidRPr="00D068B0">
        <w:rPr>
          <w:b/>
          <w:bCs/>
          <w:sz w:val="28"/>
          <w:szCs w:val="28"/>
        </w:rPr>
        <w:t>Bidding</w:t>
      </w:r>
    </w:p>
    <w:p w14:paraId="3BB5AE4F" w14:textId="5FB75BE2" w:rsidR="00B72224" w:rsidRDefault="00B72224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 w:rsidRPr="00B72224">
        <w:rPr>
          <w:sz w:val="28"/>
          <w:szCs w:val="28"/>
        </w:rPr>
        <w:t>A</w:t>
      </w:r>
      <w:r>
        <w:rPr>
          <w:sz w:val="28"/>
          <w:szCs w:val="28"/>
        </w:rPr>
        <w:t xml:space="preserve"> minimum</w:t>
      </w:r>
      <w:r w:rsidRPr="00B72224">
        <w:rPr>
          <w:sz w:val="28"/>
          <w:szCs w:val="28"/>
        </w:rPr>
        <w:t xml:space="preserve"> bid </w:t>
      </w:r>
      <w:r>
        <w:rPr>
          <w:sz w:val="28"/>
          <w:szCs w:val="28"/>
        </w:rPr>
        <w:t>of 30 points must be cast to play a hand.</w:t>
      </w:r>
    </w:p>
    <w:p w14:paraId="184CD9FA" w14:textId="179D3E80" w:rsidR="00B72224" w:rsidRDefault="00B72224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Last bidder will be forced to bid</w:t>
      </w:r>
    </w:p>
    <w:p w14:paraId="067366DB" w14:textId="68E0A3C2" w:rsidR="00B72224" w:rsidRPr="00D068B0" w:rsidRDefault="00B72224" w:rsidP="00D068B0">
      <w:pPr>
        <w:pStyle w:val="ListParagraph"/>
        <w:numPr>
          <w:ilvl w:val="0"/>
          <w:numId w:val="1"/>
        </w:numPr>
        <w:spacing w:line="240" w:lineRule="auto"/>
        <w:rPr>
          <w:b/>
          <w:bCs/>
          <w:sz w:val="28"/>
          <w:szCs w:val="28"/>
        </w:rPr>
      </w:pPr>
      <w:r w:rsidRPr="00D068B0">
        <w:rPr>
          <w:b/>
          <w:bCs/>
          <w:sz w:val="28"/>
          <w:szCs w:val="28"/>
        </w:rPr>
        <w:t>Doubles</w:t>
      </w:r>
    </w:p>
    <w:p w14:paraId="0CF73082" w14:textId="2A034535" w:rsidR="00B72224" w:rsidRDefault="00B72224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Player with winning bid can call their double.</w:t>
      </w:r>
    </w:p>
    <w:p w14:paraId="5A82D26D" w14:textId="275A0180" w:rsidR="00B72224" w:rsidRPr="00D068B0" w:rsidRDefault="00B72224" w:rsidP="00D068B0">
      <w:pPr>
        <w:pStyle w:val="ListParagraph"/>
        <w:numPr>
          <w:ilvl w:val="0"/>
          <w:numId w:val="1"/>
        </w:numPr>
        <w:spacing w:line="240" w:lineRule="auto"/>
        <w:rPr>
          <w:b/>
          <w:bCs/>
          <w:sz w:val="28"/>
          <w:szCs w:val="28"/>
        </w:rPr>
      </w:pPr>
      <w:r w:rsidRPr="00D068B0">
        <w:rPr>
          <w:b/>
          <w:bCs/>
          <w:sz w:val="28"/>
          <w:szCs w:val="28"/>
        </w:rPr>
        <w:t>Marks</w:t>
      </w:r>
    </w:p>
    <w:p w14:paraId="42F84785" w14:textId="41888E01" w:rsidR="00B72224" w:rsidRDefault="00B72224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Two marks or less can be bid by the winning bidder at the start of a hand.</w:t>
      </w:r>
    </w:p>
    <w:p w14:paraId="2EBC9AD9" w14:textId="65DF62A9" w:rsidR="00B72224" w:rsidRDefault="00B72224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Marks can be bid sequentially</w:t>
      </w:r>
      <w:r w:rsidR="00FB2CAB">
        <w:rPr>
          <w:sz w:val="28"/>
          <w:szCs w:val="28"/>
        </w:rPr>
        <w:t xml:space="preserve"> after first bid of mark.</w:t>
      </w:r>
    </w:p>
    <w:p w14:paraId="45D8E189" w14:textId="0DE0DDC2" w:rsidR="00FB2CAB" w:rsidRPr="00D068B0" w:rsidRDefault="00FB2CAB" w:rsidP="00D068B0">
      <w:pPr>
        <w:pStyle w:val="ListParagraph"/>
        <w:numPr>
          <w:ilvl w:val="0"/>
          <w:numId w:val="1"/>
        </w:numPr>
        <w:spacing w:line="240" w:lineRule="auto"/>
        <w:rPr>
          <w:b/>
          <w:bCs/>
          <w:sz w:val="28"/>
          <w:szCs w:val="28"/>
        </w:rPr>
      </w:pPr>
      <w:r w:rsidRPr="00D068B0">
        <w:rPr>
          <w:b/>
          <w:bCs/>
          <w:sz w:val="28"/>
          <w:szCs w:val="28"/>
        </w:rPr>
        <w:t>Best three out of five</w:t>
      </w:r>
    </w:p>
    <w:p w14:paraId="06A81E2B" w14:textId="6B651831" w:rsidR="00FB2CAB" w:rsidRDefault="00FB2CAB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Winning games will be determined by the best three out of five.</w:t>
      </w:r>
    </w:p>
    <w:p w14:paraId="205E0E0F" w14:textId="6B070948" w:rsidR="00FB2CAB" w:rsidRDefault="00FB2CAB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This will be a double elimination tournament with a winner and losers’ bracket.</w:t>
      </w:r>
    </w:p>
    <w:p w14:paraId="07FBFCA1" w14:textId="69176E7F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42F6FF50" w14:textId="18AD7F99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5304DAC3" w14:textId="48B7BDEA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TEAM NAME: ________________________________</w:t>
      </w:r>
    </w:p>
    <w:p w14:paraId="4BFD8FE0" w14:textId="5985645B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6D67EB0C" w14:textId="522A40E4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PLAYER 1: ___________________________________</w:t>
      </w:r>
    </w:p>
    <w:p w14:paraId="3A084079" w14:textId="699E2D08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06B0589D" w14:textId="738BC3A7" w:rsidR="00662FF9" w:rsidRDefault="00662FF9" w:rsidP="00662FF9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 xml:space="preserve">PLAYER </w:t>
      </w:r>
      <w:r>
        <w:rPr>
          <w:sz w:val="28"/>
          <w:szCs w:val="28"/>
        </w:rPr>
        <w:t>2</w:t>
      </w:r>
      <w:r>
        <w:rPr>
          <w:sz w:val="28"/>
          <w:szCs w:val="28"/>
        </w:rPr>
        <w:t>: ___________________________________</w:t>
      </w:r>
    </w:p>
    <w:p w14:paraId="74328C41" w14:textId="53DDD314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7FF79861" w14:textId="72C0F25F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E-MAIL:  ____________________________________</w:t>
      </w:r>
    </w:p>
    <w:p w14:paraId="6F1F1C72" w14:textId="17933E06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06BF225B" w14:textId="35A2DAD4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  <w:r>
        <w:rPr>
          <w:sz w:val="28"/>
          <w:szCs w:val="28"/>
        </w:rPr>
        <w:t>PHONE: _____________________________________</w:t>
      </w:r>
    </w:p>
    <w:p w14:paraId="7208B9B3" w14:textId="28ED27E0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2D1F9790" w14:textId="16E82F05" w:rsidR="00662FF9" w:rsidRDefault="00662FF9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6175FACE" w14:textId="5DBFFA2B" w:rsidR="00D068B0" w:rsidRDefault="00D068B0" w:rsidP="00D068B0">
      <w:pPr>
        <w:pStyle w:val="ListParagraph"/>
        <w:spacing w:line="240" w:lineRule="auto"/>
        <w:ind w:left="1440" w:firstLine="0"/>
        <w:rPr>
          <w:sz w:val="28"/>
          <w:szCs w:val="28"/>
        </w:rPr>
      </w:pPr>
    </w:p>
    <w:p w14:paraId="3623D488" w14:textId="77777777" w:rsidR="00B72224" w:rsidRPr="00B72224" w:rsidRDefault="00B72224" w:rsidP="00B72224">
      <w:pPr>
        <w:pStyle w:val="ListParagraph"/>
        <w:ind w:left="1440" w:firstLine="0"/>
        <w:rPr>
          <w:sz w:val="28"/>
          <w:szCs w:val="28"/>
        </w:rPr>
      </w:pPr>
    </w:p>
    <w:p w14:paraId="67811813" w14:textId="77777777" w:rsidR="00B72224" w:rsidRPr="00B72224" w:rsidRDefault="00B72224" w:rsidP="00B72224"/>
    <w:sectPr w:rsidR="00B72224" w:rsidRPr="00B722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E13801"/>
    <w:multiLevelType w:val="hybridMultilevel"/>
    <w:tmpl w:val="58A078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MjY1tTAzMzczNDdQ0lEKTi0uzszPAykwrAUA3MjoviwAAAA="/>
  </w:docVars>
  <w:rsids>
    <w:rsidRoot w:val="00B72224"/>
    <w:rsid w:val="00013987"/>
    <w:rsid w:val="00662FF9"/>
    <w:rsid w:val="008F2C9C"/>
    <w:rsid w:val="00B72224"/>
    <w:rsid w:val="00D068B0"/>
    <w:rsid w:val="00FB2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0047A"/>
  <w15:chartTrackingRefBased/>
  <w15:docId w15:val="{A76D40E1-026F-4097-8200-D6A985418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80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7222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2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722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Gray</dc:creator>
  <cp:keywords/>
  <dc:description/>
  <cp:lastModifiedBy>Jonathan Gray</cp:lastModifiedBy>
  <cp:revision>2</cp:revision>
  <dcterms:created xsi:type="dcterms:W3CDTF">2021-02-27T18:19:00Z</dcterms:created>
  <dcterms:modified xsi:type="dcterms:W3CDTF">2021-02-27T18:42:00Z</dcterms:modified>
</cp:coreProperties>
</file>